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E29CA" w14:textId="034AD5F7" w:rsidR="00AB1112" w:rsidRPr="007677C3" w:rsidRDefault="008B7AB5" w:rsidP="00AB1112">
      <w:pPr>
        <w:spacing w:after="0" w:line="240" w:lineRule="auto"/>
        <w:jc w:val="center"/>
        <w:rPr>
          <w:rFonts w:ascii="Arial" w:eastAsia="MS Mincho" w:hAnsi="Arial" w:cs="Arial"/>
          <w:b/>
          <w:sz w:val="20"/>
          <w:szCs w:val="20"/>
          <w:lang w:eastAsia="ja-JP"/>
        </w:rPr>
      </w:pPr>
      <w:r>
        <w:rPr>
          <w:rFonts w:ascii="Arial" w:eastAsia="MS Mincho" w:hAnsi="Arial" w:cs="Arial"/>
          <w:b/>
          <w:sz w:val="20"/>
          <w:szCs w:val="20"/>
          <w:lang w:eastAsia="ja-JP"/>
        </w:rPr>
        <w:t>This data request form is for internal data use only – data released is NOT for publication.</w:t>
      </w:r>
    </w:p>
    <w:p w14:paraId="4C462B2F" w14:textId="77777777" w:rsidR="00AB1112" w:rsidRPr="007677C3" w:rsidRDefault="00AB1112" w:rsidP="00A76166">
      <w:pPr>
        <w:spacing w:after="0" w:line="240" w:lineRule="auto"/>
        <w:rPr>
          <w:rFonts w:ascii="Arial" w:eastAsia="MS Mincho" w:hAnsi="Arial" w:cs="Arial"/>
          <w:b/>
          <w:sz w:val="20"/>
          <w:szCs w:val="20"/>
          <w:lang w:eastAsia="ja-JP"/>
        </w:rPr>
      </w:pPr>
    </w:p>
    <w:p w14:paraId="71480C75" w14:textId="77777777" w:rsidR="008B7AB5" w:rsidRDefault="008B7AB5" w:rsidP="008B7AB5">
      <w:pPr>
        <w:numPr>
          <w:ilvl w:val="0"/>
          <w:numId w:val="1"/>
        </w:numPr>
        <w:spacing w:before="20" w:after="20" w:line="360" w:lineRule="auto"/>
        <w:contextualSpacing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The u</w:t>
      </w:r>
      <w:r w:rsidRPr="008B7AB5">
        <w:rPr>
          <w:rFonts w:ascii="Arial" w:eastAsia="Calibri" w:hAnsi="Arial" w:cs="Arial"/>
          <w:sz w:val="20"/>
          <w:szCs w:val="20"/>
        </w:rPr>
        <w:t xml:space="preserve">se of ELSO registry data is restricted to member centers of ELSO. </w:t>
      </w:r>
      <w:r>
        <w:rPr>
          <w:rFonts w:ascii="Arial" w:eastAsia="Calibri" w:hAnsi="Arial" w:cs="Arial"/>
          <w:sz w:val="20"/>
          <w:szCs w:val="20"/>
        </w:rPr>
        <w:br/>
      </w:r>
      <w:r w:rsidRPr="008B7AB5">
        <w:rPr>
          <w:rFonts w:ascii="Arial" w:eastAsia="Calibri" w:hAnsi="Arial" w:cs="Arial"/>
          <w:sz w:val="20"/>
          <w:szCs w:val="20"/>
        </w:rPr>
        <w:t>A summary of ECLS outcomes are provided to the public</w:t>
      </w:r>
      <w:r>
        <w:rPr>
          <w:rFonts w:ascii="Arial" w:eastAsia="Calibri" w:hAnsi="Arial" w:cs="Arial"/>
          <w:sz w:val="20"/>
          <w:szCs w:val="20"/>
        </w:rPr>
        <w:t xml:space="preserve">: </w:t>
      </w:r>
      <w:hyperlink r:id="rId10" w:history="1">
        <w:r w:rsidRPr="00A34710">
          <w:rPr>
            <w:rStyle w:val="Hyperlink"/>
            <w:rFonts w:ascii="Arial" w:eastAsia="Calibri" w:hAnsi="Arial" w:cs="Arial"/>
            <w:sz w:val="20"/>
            <w:szCs w:val="20"/>
          </w:rPr>
          <w:t>https://www.elso.org/Registry/InternationalSummaryandReports/InternationalSummary.aspx</w:t>
        </w:r>
      </w:hyperlink>
    </w:p>
    <w:p w14:paraId="5C803A0D" w14:textId="77777777" w:rsidR="008B7AB5" w:rsidRPr="008B7AB5" w:rsidRDefault="008B7AB5" w:rsidP="008B7AB5">
      <w:pPr>
        <w:numPr>
          <w:ilvl w:val="0"/>
          <w:numId w:val="1"/>
        </w:numPr>
        <w:shd w:val="clear" w:color="auto" w:fill="FFFFFF"/>
        <w:spacing w:before="20" w:after="20" w:line="360" w:lineRule="auto"/>
        <w:rPr>
          <w:rFonts w:ascii="Arial" w:hAnsi="Arial" w:cs="Arial"/>
          <w:sz w:val="20"/>
          <w:szCs w:val="18"/>
        </w:rPr>
      </w:pPr>
      <w:r w:rsidRPr="008B7AB5">
        <w:rPr>
          <w:rFonts w:ascii="Arial" w:eastAsia="Calibri" w:hAnsi="Arial" w:cs="Arial"/>
          <w:sz w:val="20"/>
          <w:szCs w:val="20"/>
        </w:rPr>
        <w:t xml:space="preserve">Data requested on this form </w:t>
      </w:r>
      <w:r>
        <w:rPr>
          <w:rFonts w:ascii="Arial" w:eastAsia="Calibri" w:hAnsi="Arial" w:cs="Arial"/>
          <w:sz w:val="20"/>
          <w:szCs w:val="20"/>
        </w:rPr>
        <w:t xml:space="preserve">MUST not be </w:t>
      </w:r>
      <w:r w:rsidRPr="008B7AB5">
        <w:rPr>
          <w:rFonts w:ascii="Arial" w:eastAsia="Calibri" w:hAnsi="Arial" w:cs="Arial"/>
          <w:sz w:val="20"/>
          <w:szCs w:val="20"/>
        </w:rPr>
        <w:t xml:space="preserve">used for publication - it is provided to assist in patient care, internal </w:t>
      </w:r>
      <w:r>
        <w:rPr>
          <w:rFonts w:ascii="Arial" w:eastAsia="Calibri" w:hAnsi="Arial" w:cs="Arial"/>
          <w:sz w:val="20"/>
          <w:szCs w:val="20"/>
        </w:rPr>
        <w:t>quality improvement or clinical decision guidance</w:t>
      </w:r>
      <w:r w:rsidRPr="008B7AB5">
        <w:rPr>
          <w:rFonts w:ascii="Arial" w:eastAsia="Calibri" w:hAnsi="Arial" w:cs="Arial"/>
          <w:sz w:val="20"/>
          <w:szCs w:val="20"/>
        </w:rPr>
        <w:t xml:space="preserve">. </w:t>
      </w:r>
    </w:p>
    <w:p w14:paraId="56B1402B" w14:textId="29AECD66" w:rsidR="008B7AB5" w:rsidRPr="008B7AB5" w:rsidRDefault="008B7AB5" w:rsidP="008B7AB5">
      <w:pPr>
        <w:numPr>
          <w:ilvl w:val="0"/>
          <w:numId w:val="1"/>
        </w:numPr>
        <w:shd w:val="clear" w:color="auto" w:fill="FFFFFF"/>
        <w:spacing w:before="20" w:after="20" w:line="360" w:lineRule="auto"/>
        <w:rPr>
          <w:rFonts w:ascii="Arial" w:hAnsi="Arial" w:cs="Arial"/>
          <w:b/>
          <w:i/>
          <w:sz w:val="18"/>
          <w:szCs w:val="16"/>
        </w:rPr>
      </w:pPr>
      <w:r w:rsidRPr="008B7AB5">
        <w:rPr>
          <w:rFonts w:ascii="Arial" w:eastAsia="Calibri" w:hAnsi="Arial" w:cs="Arial"/>
          <w:sz w:val="20"/>
          <w:szCs w:val="20"/>
        </w:rPr>
        <w:t xml:space="preserve">For data requests for publications, visit: </w:t>
      </w:r>
      <w:hyperlink r:id="rId11" w:history="1">
        <w:r w:rsidRPr="00A34710">
          <w:rPr>
            <w:rStyle w:val="Hyperlink"/>
            <w:rFonts w:ascii="Arial" w:eastAsia="Calibri" w:hAnsi="Arial" w:cs="Arial"/>
            <w:sz w:val="20"/>
            <w:szCs w:val="20"/>
          </w:rPr>
          <w:t>https://www.elso.org/Registry/ELSODataRequestsInstructions.aspx</w:t>
        </w:r>
      </w:hyperlink>
      <w:r>
        <w:rPr>
          <w:rFonts w:ascii="Arial" w:eastAsia="Calibri" w:hAnsi="Arial" w:cs="Arial"/>
          <w:sz w:val="20"/>
          <w:szCs w:val="20"/>
        </w:rPr>
        <w:br/>
      </w:r>
    </w:p>
    <w:p w14:paraId="557CB51D" w14:textId="150781B8" w:rsidR="008B05DC" w:rsidRDefault="00F3626E" w:rsidP="008B7AB5">
      <w:pPr>
        <w:shd w:val="clear" w:color="auto" w:fill="FFFFFF"/>
        <w:spacing w:before="20" w:after="20" w:line="360" w:lineRule="auto"/>
        <w:ind w:left="360"/>
        <w:rPr>
          <w:rFonts w:ascii="Arial" w:hAnsi="Arial" w:cs="Arial"/>
          <w:b/>
          <w:i/>
          <w:sz w:val="18"/>
          <w:szCs w:val="16"/>
        </w:rPr>
      </w:pPr>
      <w:r w:rsidRPr="008B7AB5">
        <w:rPr>
          <w:rFonts w:ascii="Arial" w:hAnsi="Arial" w:cs="Arial"/>
          <w:b/>
          <w:i/>
          <w:sz w:val="20"/>
          <w:szCs w:val="18"/>
        </w:rPr>
        <w:t xml:space="preserve">By submitting this data request form, </w:t>
      </w:r>
      <w:r w:rsidR="008B05DC" w:rsidRPr="008B7AB5">
        <w:rPr>
          <w:rFonts w:ascii="Arial" w:hAnsi="Arial" w:cs="Arial"/>
          <w:b/>
          <w:i/>
          <w:sz w:val="20"/>
          <w:szCs w:val="18"/>
        </w:rPr>
        <w:t>I</w:t>
      </w:r>
      <w:r w:rsidR="00130AA3" w:rsidRPr="008B7AB5">
        <w:rPr>
          <w:rFonts w:ascii="Arial" w:hAnsi="Arial" w:cs="Arial"/>
          <w:b/>
          <w:i/>
          <w:sz w:val="20"/>
          <w:szCs w:val="18"/>
        </w:rPr>
        <w:t xml:space="preserve"> acknowledge and </w:t>
      </w:r>
      <w:r w:rsidR="008B05DC" w:rsidRPr="008B7AB5">
        <w:rPr>
          <w:rFonts w:ascii="Arial" w:hAnsi="Arial" w:cs="Arial"/>
          <w:b/>
          <w:i/>
          <w:sz w:val="20"/>
          <w:szCs w:val="18"/>
        </w:rPr>
        <w:t xml:space="preserve">agree </w:t>
      </w:r>
      <w:r w:rsidR="00877DCF" w:rsidRPr="008B7AB5">
        <w:rPr>
          <w:rFonts w:ascii="Arial" w:hAnsi="Arial" w:cs="Arial"/>
          <w:b/>
          <w:i/>
          <w:sz w:val="20"/>
          <w:szCs w:val="18"/>
        </w:rPr>
        <w:t xml:space="preserve">to the </w:t>
      </w:r>
      <w:r w:rsidR="008B7AB5">
        <w:rPr>
          <w:rFonts w:ascii="Arial" w:hAnsi="Arial" w:cs="Arial"/>
          <w:b/>
          <w:i/>
          <w:sz w:val="20"/>
          <w:szCs w:val="18"/>
        </w:rPr>
        <w:t xml:space="preserve">above terms and </w:t>
      </w:r>
      <w:hyperlink r:id="rId12" w:history="1">
        <w:r w:rsidRPr="008B7AB5">
          <w:rPr>
            <w:rStyle w:val="Hyperlink"/>
            <w:rFonts w:ascii="Arial" w:hAnsi="Arial" w:cs="Arial"/>
            <w:b/>
            <w:i/>
            <w:sz w:val="20"/>
            <w:szCs w:val="18"/>
          </w:rPr>
          <w:t>ELSO Policy on Data</w:t>
        </w:r>
      </w:hyperlink>
      <w:r w:rsidR="00130AA3" w:rsidRPr="008B7AB5">
        <w:rPr>
          <w:rFonts w:ascii="Arial" w:hAnsi="Arial" w:cs="Arial"/>
          <w:b/>
          <w:i/>
          <w:sz w:val="20"/>
          <w:szCs w:val="18"/>
        </w:rPr>
        <w:t xml:space="preserve">. </w:t>
      </w:r>
      <w:r w:rsidR="008B05DC" w:rsidRPr="008B7AB5">
        <w:rPr>
          <w:rFonts w:ascii="Arial" w:hAnsi="Arial" w:cs="Arial"/>
          <w:b/>
          <w:i/>
          <w:sz w:val="20"/>
          <w:szCs w:val="18"/>
        </w:rPr>
        <w:t xml:space="preserve">Please email </w:t>
      </w:r>
      <w:r w:rsidR="00347B21" w:rsidRPr="008B7AB5">
        <w:rPr>
          <w:rFonts w:ascii="Arial" w:hAnsi="Arial" w:cs="Arial"/>
          <w:b/>
          <w:i/>
          <w:sz w:val="20"/>
          <w:szCs w:val="18"/>
        </w:rPr>
        <w:t xml:space="preserve">the </w:t>
      </w:r>
      <w:r w:rsidR="008B05DC" w:rsidRPr="008B7AB5">
        <w:rPr>
          <w:rFonts w:ascii="Arial" w:hAnsi="Arial" w:cs="Arial"/>
          <w:b/>
          <w:i/>
          <w:sz w:val="20"/>
          <w:szCs w:val="18"/>
        </w:rPr>
        <w:t xml:space="preserve">completed data request form to </w:t>
      </w:r>
      <w:hyperlink r:id="rId13" w:history="1">
        <w:r w:rsidRPr="008B7AB5">
          <w:rPr>
            <w:rStyle w:val="Hyperlink"/>
            <w:rFonts w:ascii="Arial" w:hAnsi="Arial" w:cs="Arial"/>
            <w:b/>
            <w:bCs/>
            <w:i/>
            <w:sz w:val="18"/>
            <w:szCs w:val="16"/>
          </w:rPr>
          <w:t>ELSODataRequest@elso.org</w:t>
        </w:r>
      </w:hyperlink>
      <w:r w:rsidR="008B05DC" w:rsidRPr="008B7AB5">
        <w:rPr>
          <w:rFonts w:ascii="Arial" w:hAnsi="Arial" w:cs="Arial"/>
          <w:b/>
          <w:i/>
          <w:sz w:val="18"/>
          <w:szCs w:val="16"/>
        </w:rPr>
        <w:t>.</w:t>
      </w:r>
    </w:p>
    <w:p w14:paraId="5C082617" w14:textId="77777777" w:rsidR="008B7AB5" w:rsidRPr="008B7AB5" w:rsidRDefault="008B7AB5" w:rsidP="008B7AB5">
      <w:pPr>
        <w:shd w:val="clear" w:color="auto" w:fill="FFFFFF"/>
        <w:spacing w:before="20" w:after="20" w:line="360" w:lineRule="auto"/>
        <w:ind w:left="360"/>
        <w:rPr>
          <w:rFonts w:ascii="Arial" w:hAnsi="Arial" w:cs="Arial"/>
          <w:b/>
          <w:i/>
          <w:sz w:val="18"/>
          <w:szCs w:val="16"/>
        </w:rPr>
      </w:pPr>
    </w:p>
    <w:tbl>
      <w:tblPr>
        <w:tblStyle w:val="TableGrid"/>
        <w:tblW w:w="0" w:type="auto"/>
        <w:tblInd w:w="3235" w:type="dxa"/>
        <w:tblLook w:val="04A0" w:firstRow="1" w:lastRow="0" w:firstColumn="1" w:lastColumn="0" w:noHBand="0" w:noVBand="1"/>
      </w:tblPr>
      <w:tblGrid>
        <w:gridCol w:w="1980"/>
        <w:gridCol w:w="4135"/>
      </w:tblGrid>
      <w:tr w:rsidR="0053680B" w:rsidRPr="007677C3" w14:paraId="113CAD3C" w14:textId="77777777" w:rsidTr="0053680B">
        <w:tc>
          <w:tcPr>
            <w:tcW w:w="6115" w:type="dxa"/>
            <w:gridSpan w:val="2"/>
            <w:shd w:val="clear" w:color="auto" w:fill="D9D9D9" w:themeFill="background1" w:themeFillShade="D9"/>
          </w:tcPr>
          <w:p w14:paraId="63A6CE13" w14:textId="7E1368FD" w:rsidR="0053680B" w:rsidRPr="007677C3" w:rsidRDefault="0053680B" w:rsidP="00B362A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Internal ELSO Registry Number </w:t>
            </w:r>
            <w:r w:rsidRPr="0053680B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ELSO will complete this part)</w:t>
            </w:r>
          </w:p>
        </w:tc>
      </w:tr>
      <w:tr w:rsidR="0053680B" w:rsidRPr="007677C3" w14:paraId="1D10515C" w14:textId="77777777" w:rsidTr="0053680B">
        <w:tc>
          <w:tcPr>
            <w:tcW w:w="1980" w:type="dxa"/>
          </w:tcPr>
          <w:p w14:paraId="15C1B707" w14:textId="6B9FE555" w:rsidR="0053680B" w:rsidRPr="007677C3" w:rsidRDefault="0053680B" w:rsidP="00B362AB">
            <w:pPr>
              <w:rPr>
                <w:rFonts w:ascii="Arial" w:hAnsi="Arial" w:cs="Arial"/>
                <w:sz w:val="20"/>
                <w:szCs w:val="20"/>
              </w:rPr>
            </w:pPr>
            <w:permStart w:id="1079931499" w:edGrp="everyone" w:colFirst="1" w:colLast="1"/>
          </w:p>
        </w:tc>
        <w:tc>
          <w:tcPr>
            <w:tcW w:w="4135" w:type="dxa"/>
          </w:tcPr>
          <w:p w14:paraId="439743C9" w14:textId="7ABAD854" w:rsidR="0053680B" w:rsidRPr="007677C3" w:rsidRDefault="00355BDF" w:rsidP="00B362A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permEnd w:id="1079931499"/>
    </w:tbl>
    <w:p w14:paraId="1357A0D4" w14:textId="77777777" w:rsidR="0053680B" w:rsidRPr="007677C3" w:rsidRDefault="0053680B" w:rsidP="008B05DC">
      <w:pPr>
        <w:rPr>
          <w:rFonts w:ascii="Arial" w:hAnsi="Arial" w:cs="Arial"/>
          <w:b/>
          <w:i/>
          <w:sz w:val="20"/>
          <w:szCs w:val="18"/>
        </w:rPr>
      </w:pPr>
    </w:p>
    <w:p w14:paraId="58E253A9" w14:textId="77777777" w:rsidR="008B05DC" w:rsidRDefault="008B05DC" w:rsidP="008B05DC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sz w:val="24"/>
          <w:szCs w:val="24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4135"/>
      </w:tblGrid>
      <w:tr w:rsidR="007677C3" w:rsidRPr="007677C3" w14:paraId="66872F78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2887384A" w14:textId="2EE7BD91" w:rsidR="007677C3" w:rsidRPr="007677C3" w:rsidRDefault="007677C3" w:rsidP="002D64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Hlk94257442"/>
            <w:r w:rsidRPr="007677C3">
              <w:rPr>
                <w:rFonts w:ascii="Arial" w:hAnsi="Arial" w:cs="Arial"/>
                <w:b/>
                <w:sz w:val="20"/>
                <w:szCs w:val="20"/>
              </w:rPr>
              <w:t>ADMINISTRATIVE INFORMATION</w:t>
            </w:r>
            <w:r w:rsidR="00D5276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D52761" w:rsidRPr="00D52761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r w:rsidR="009B5A81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 xml:space="preserve">Investigator has to </w:t>
            </w:r>
            <w:r w:rsidR="00D52761" w:rsidRPr="00D52761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complete all fields)</w:t>
            </w:r>
          </w:p>
        </w:tc>
      </w:tr>
      <w:tr w:rsidR="007677C3" w:rsidRPr="007677C3" w14:paraId="11B298B6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71096D4A" w14:textId="4569162C" w:rsidR="007677C3" w:rsidRPr="007677C3" w:rsidRDefault="007677C3" w:rsidP="002D64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677C3">
              <w:rPr>
                <w:rFonts w:ascii="Arial" w:hAnsi="Arial" w:cs="Arial"/>
                <w:b/>
                <w:sz w:val="20"/>
                <w:szCs w:val="20"/>
              </w:rPr>
              <w:t>PROJECT</w:t>
            </w:r>
            <w:r w:rsidR="009B5A8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C617F">
              <w:rPr>
                <w:rFonts w:ascii="Arial" w:hAnsi="Arial" w:cs="Arial"/>
                <w:b/>
                <w:sz w:val="20"/>
                <w:szCs w:val="20"/>
              </w:rPr>
              <w:t>and</w:t>
            </w:r>
            <w:r w:rsidR="009B5A81">
              <w:rPr>
                <w:rFonts w:ascii="Arial" w:hAnsi="Arial" w:cs="Arial"/>
                <w:b/>
                <w:sz w:val="20"/>
                <w:szCs w:val="20"/>
              </w:rPr>
              <w:t xml:space="preserve"> corresponding contact</w:t>
            </w:r>
          </w:p>
        </w:tc>
      </w:tr>
      <w:bookmarkEnd w:id="0"/>
      <w:tr w:rsidR="007677C3" w:rsidRPr="007677C3" w14:paraId="5BA286A8" w14:textId="77777777" w:rsidTr="009B5A81">
        <w:tc>
          <w:tcPr>
            <w:tcW w:w="5215" w:type="dxa"/>
          </w:tcPr>
          <w:p w14:paraId="0B993618" w14:textId="1ACB563B" w:rsidR="007677C3" w:rsidRPr="007677C3" w:rsidRDefault="008B7AB5" w:rsidP="009B5A81">
            <w:pPr>
              <w:rPr>
                <w:rFonts w:ascii="Arial" w:hAnsi="Arial" w:cs="Arial"/>
                <w:sz w:val="20"/>
                <w:szCs w:val="20"/>
              </w:rPr>
            </w:pPr>
            <w:permStart w:id="1580144530" w:edGrp="everyone" w:colFirst="1" w:colLast="1"/>
            <w:r>
              <w:rPr>
                <w:rFonts w:ascii="Arial" w:hAnsi="Arial" w:cs="Arial"/>
                <w:sz w:val="20"/>
                <w:szCs w:val="20"/>
              </w:rPr>
              <w:t>Corresponding contact</w:t>
            </w:r>
          </w:p>
        </w:tc>
        <w:tc>
          <w:tcPr>
            <w:tcW w:w="4135" w:type="dxa"/>
          </w:tcPr>
          <w:p w14:paraId="0FBCDE22" w14:textId="3764A943" w:rsidR="007677C3" w:rsidRPr="007677C3" w:rsidRDefault="005136D6" w:rsidP="002D64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</w:t>
            </w:r>
          </w:p>
        </w:tc>
      </w:tr>
      <w:tr w:rsidR="009B5A81" w:rsidRPr="007677C3" w14:paraId="7957B471" w14:textId="77777777" w:rsidTr="009B5A81">
        <w:tc>
          <w:tcPr>
            <w:tcW w:w="5215" w:type="dxa"/>
          </w:tcPr>
          <w:p w14:paraId="533DE642" w14:textId="34B24C10" w:rsidR="009B5A81" w:rsidRDefault="009B5A81" w:rsidP="009B5A81">
            <w:pPr>
              <w:rPr>
                <w:rFonts w:ascii="Arial" w:hAnsi="Arial" w:cs="Arial"/>
                <w:sz w:val="20"/>
                <w:szCs w:val="20"/>
              </w:rPr>
            </w:pPr>
            <w:permStart w:id="1787039099" w:edGrp="everyone" w:colFirst="1" w:colLast="1"/>
            <w:permEnd w:id="1580144530"/>
            <w:r>
              <w:rPr>
                <w:rFonts w:ascii="Arial" w:hAnsi="Arial" w:cs="Arial"/>
                <w:sz w:val="20"/>
                <w:szCs w:val="20"/>
              </w:rPr>
              <w:t>Telephone number (cell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Telephone number"/>
            <w:tag w:val="Telephone number"/>
            <w:id w:val="436260388"/>
            <w:placeholder>
              <w:docPart w:val="DA90074B909F45ABAFC5C10B2A03F4D7"/>
            </w:placeholder>
            <w:text/>
          </w:sdtPr>
          <w:sdtEndPr/>
          <w:sdtContent>
            <w:tc>
              <w:tcPr>
                <w:tcW w:w="4135" w:type="dxa"/>
              </w:tcPr>
              <w:p w14:paraId="08B7417B" w14:textId="5DC41949" w:rsidR="009B5A81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Telephone number</w:t>
                </w:r>
              </w:p>
            </w:tc>
          </w:sdtContent>
        </w:sdt>
      </w:tr>
      <w:tr w:rsidR="007677C3" w:rsidRPr="007677C3" w14:paraId="5FE22D1C" w14:textId="77777777" w:rsidTr="009B5A81">
        <w:tc>
          <w:tcPr>
            <w:tcW w:w="5215" w:type="dxa"/>
          </w:tcPr>
          <w:p w14:paraId="0514BFBD" w14:textId="77777777" w:rsidR="007677C3" w:rsidRPr="007677C3" w:rsidRDefault="007677C3" w:rsidP="002D64D6">
            <w:pPr>
              <w:rPr>
                <w:rFonts w:ascii="Arial" w:hAnsi="Arial" w:cs="Arial"/>
                <w:sz w:val="20"/>
                <w:szCs w:val="20"/>
              </w:rPr>
            </w:pPr>
            <w:permStart w:id="1694046081" w:edGrp="everyone" w:colFirst="1" w:colLast="1"/>
            <w:permEnd w:id="1787039099"/>
            <w:r w:rsidRPr="007677C3">
              <w:rPr>
                <w:rFonts w:ascii="Arial" w:hAnsi="Arial" w:cs="Arial"/>
                <w:sz w:val="20"/>
                <w:szCs w:val="20"/>
              </w:rPr>
              <w:t>Email address of Principal Investigator(s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mail address PI"/>
            <w:tag w:val="Email address PI"/>
            <w:id w:val="328730989"/>
            <w:placeholder>
              <w:docPart w:val="94EC1945C0084BC38B1EF70F2EE84D47"/>
            </w:placeholder>
            <w:text/>
          </w:sdtPr>
          <w:sdtEndPr/>
          <w:sdtContent>
            <w:tc>
              <w:tcPr>
                <w:tcW w:w="4135" w:type="dxa"/>
              </w:tcPr>
              <w:p w14:paraId="080C6DEF" w14:textId="439F7632" w:rsidR="007677C3" w:rsidRPr="007677C3" w:rsidRDefault="005136D6" w:rsidP="002D64D6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mail address PI</w:t>
                </w:r>
              </w:p>
            </w:tc>
          </w:sdtContent>
        </w:sdt>
      </w:tr>
      <w:permEnd w:id="1694046081"/>
      <w:tr w:rsidR="007677C3" w:rsidRPr="007677C3" w14:paraId="0E30D77A" w14:textId="77777777" w:rsidTr="002D64D6">
        <w:tc>
          <w:tcPr>
            <w:tcW w:w="9350" w:type="dxa"/>
            <w:gridSpan w:val="2"/>
            <w:shd w:val="clear" w:color="auto" w:fill="D9D9D9" w:themeFill="background1" w:themeFillShade="D9"/>
          </w:tcPr>
          <w:p w14:paraId="4C770CBF" w14:textId="3E864BCD" w:rsidR="007677C3" w:rsidRPr="007677C3" w:rsidRDefault="009B5A81" w:rsidP="009B5A8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LSO CENTER</w:t>
            </w:r>
          </w:p>
        </w:tc>
      </w:tr>
      <w:tr w:rsidR="009B5A81" w:rsidRPr="007677C3" w14:paraId="225FA5DB" w14:textId="77777777" w:rsidTr="009B5A81">
        <w:tc>
          <w:tcPr>
            <w:tcW w:w="5215" w:type="dxa"/>
          </w:tcPr>
          <w:p w14:paraId="446F7F42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1768829503" w:edGrp="everyone" w:colFirst="1" w:colLast="1"/>
            <w:r w:rsidRPr="007677C3">
              <w:rPr>
                <w:rFonts w:ascii="Arial" w:hAnsi="Arial" w:cs="Arial"/>
                <w:sz w:val="20"/>
                <w:szCs w:val="20"/>
              </w:rPr>
              <w:t xml:space="preserve">Name of </w:t>
            </w:r>
            <w:r>
              <w:rPr>
                <w:rFonts w:ascii="Arial" w:hAnsi="Arial" w:cs="Arial"/>
                <w:sz w:val="20"/>
                <w:szCs w:val="20"/>
              </w:rPr>
              <w:t xml:space="preserve">Center </w:t>
            </w:r>
            <w:r w:rsidRPr="007677C3">
              <w:rPr>
                <w:rFonts w:ascii="Arial" w:hAnsi="Arial" w:cs="Arial"/>
                <w:sz w:val="20"/>
                <w:szCs w:val="20"/>
              </w:rPr>
              <w:t>Director / Coordinator requesting data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Name of Center Director / Coordinator"/>
            <w:tag w:val="Name of Center Director / Coordinator"/>
            <w:id w:val="1651551944"/>
            <w:placeholder>
              <w:docPart w:val="569A400DF9EB4C15AE13EC2F4B99F6FF"/>
            </w:placeholder>
            <w:text/>
          </w:sdtPr>
          <w:sdtEndPr/>
          <w:sdtContent>
            <w:tc>
              <w:tcPr>
                <w:tcW w:w="4135" w:type="dxa"/>
              </w:tcPr>
              <w:p w14:paraId="0471F20E" w14:textId="68B4CCD4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Name of Center Director / Coordinator</w:t>
                </w:r>
              </w:p>
            </w:tc>
          </w:sdtContent>
        </w:sdt>
      </w:tr>
      <w:tr w:rsidR="009B5A81" w:rsidRPr="007677C3" w14:paraId="21E26F33" w14:textId="77777777" w:rsidTr="009B5A81">
        <w:tc>
          <w:tcPr>
            <w:tcW w:w="5215" w:type="dxa"/>
          </w:tcPr>
          <w:p w14:paraId="4A6A80D3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375614081" w:edGrp="everyone" w:colFirst="1" w:colLast="1"/>
            <w:permEnd w:id="1768829503"/>
            <w:r w:rsidRPr="007677C3">
              <w:rPr>
                <w:rFonts w:ascii="Arial" w:hAnsi="Arial" w:cs="Arial"/>
                <w:sz w:val="20"/>
                <w:szCs w:val="20"/>
              </w:rPr>
              <w:t>Email address of Director / Coordinato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mail address Director / Coordinator"/>
            <w:tag w:val="Email address Director / Coordinator"/>
            <w:id w:val="307063209"/>
            <w:placeholder>
              <w:docPart w:val="8A5EFDC372EA43A1BC50C61C0761D4FB"/>
            </w:placeholder>
            <w:text/>
          </w:sdtPr>
          <w:sdtEndPr/>
          <w:sdtContent>
            <w:tc>
              <w:tcPr>
                <w:tcW w:w="4135" w:type="dxa"/>
              </w:tcPr>
              <w:p w14:paraId="72DCF651" w14:textId="408C8734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mail address Director / Coordinator</w:t>
                </w:r>
              </w:p>
            </w:tc>
          </w:sdtContent>
        </w:sdt>
      </w:tr>
      <w:tr w:rsidR="009B5A81" w:rsidRPr="007677C3" w14:paraId="1B83E3C2" w14:textId="77777777" w:rsidTr="009B5A81">
        <w:tc>
          <w:tcPr>
            <w:tcW w:w="5215" w:type="dxa"/>
          </w:tcPr>
          <w:p w14:paraId="06D0AF0E" w14:textId="485B0A05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62945931" w:edGrp="everyone" w:colFirst="1" w:colLast="1"/>
            <w:permEnd w:id="375614081"/>
            <w:r w:rsidRPr="007677C3">
              <w:rPr>
                <w:rFonts w:ascii="Arial" w:hAnsi="Arial" w:cs="Arial"/>
                <w:sz w:val="20"/>
                <w:szCs w:val="20"/>
              </w:rPr>
              <w:t xml:space="preserve">Electronic Signature of </w:t>
            </w:r>
            <w:r w:rsidR="007C617F">
              <w:rPr>
                <w:rFonts w:ascii="Arial" w:hAnsi="Arial" w:cs="Arial"/>
                <w:sz w:val="20"/>
                <w:szCs w:val="20"/>
              </w:rPr>
              <w:t xml:space="preserve">Center </w:t>
            </w:r>
            <w:r w:rsidRPr="007677C3">
              <w:rPr>
                <w:rFonts w:ascii="Arial" w:hAnsi="Arial" w:cs="Arial"/>
                <w:sz w:val="20"/>
                <w:szCs w:val="20"/>
              </w:rPr>
              <w:t>Director / Coordinato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Type Name here for electronic signature"/>
            <w:tag w:val="Type Name here for electronic signature"/>
            <w:id w:val="1370719399"/>
            <w:placeholder>
              <w:docPart w:val="987079FC2B514FD5BF6F086419F43AFF"/>
            </w:placeholder>
            <w:text/>
          </w:sdtPr>
          <w:sdtEndPr/>
          <w:sdtContent>
            <w:tc>
              <w:tcPr>
                <w:tcW w:w="4135" w:type="dxa"/>
              </w:tcPr>
              <w:p w14:paraId="0ED8500E" w14:textId="31FF829B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Type name for electronic signature</w:t>
                </w:r>
              </w:p>
            </w:tc>
          </w:sdtContent>
        </w:sdt>
      </w:tr>
      <w:tr w:rsidR="009B5A81" w:rsidRPr="007677C3" w14:paraId="2B5F1DE1" w14:textId="77777777" w:rsidTr="009B5A81">
        <w:tc>
          <w:tcPr>
            <w:tcW w:w="5215" w:type="dxa"/>
          </w:tcPr>
          <w:p w14:paraId="2DC54592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263617414" w:edGrp="everyone" w:colFirst="1" w:colLast="1"/>
            <w:permEnd w:id="62945931"/>
            <w:r w:rsidRPr="007677C3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810207633"/>
            <w:placeholder>
              <w:docPart w:val="E904B9F286D047C38E2D92401FBD9D90"/>
            </w:placeholder>
            <w:date w:fullDate="2021-12-0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4135" w:type="dxa"/>
              </w:tcPr>
              <w:p w14:paraId="040ABF72" w14:textId="76746C07" w:rsidR="009B5A81" w:rsidRPr="007677C3" w:rsidRDefault="00DF503C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12/2/2021</w:t>
                </w:r>
              </w:p>
            </w:tc>
          </w:sdtContent>
        </w:sdt>
      </w:tr>
      <w:tr w:rsidR="009B5A81" w:rsidRPr="007677C3" w14:paraId="7D80A148" w14:textId="77777777" w:rsidTr="009B5A81">
        <w:tc>
          <w:tcPr>
            <w:tcW w:w="5215" w:type="dxa"/>
          </w:tcPr>
          <w:p w14:paraId="7B0A13AE" w14:textId="24F7A687" w:rsidR="009B5A81" w:rsidRPr="007677C3" w:rsidRDefault="00427C68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261323747" w:edGrp="everyone" w:colFirst="1" w:colLast="1"/>
            <w:permEnd w:id="263617414"/>
            <w:r>
              <w:rPr>
                <w:rFonts w:ascii="Arial" w:hAnsi="Arial" w:cs="Arial"/>
                <w:sz w:val="20"/>
                <w:szCs w:val="20"/>
              </w:rPr>
              <w:t xml:space="preserve">ELSO </w:t>
            </w:r>
            <w:r w:rsidR="009B5A81" w:rsidRPr="007677C3">
              <w:rPr>
                <w:rFonts w:ascii="Arial" w:hAnsi="Arial" w:cs="Arial"/>
                <w:sz w:val="20"/>
                <w:szCs w:val="20"/>
              </w:rPr>
              <w:t>Center Nam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LSO center Name"/>
            <w:tag w:val="ELSO center Name"/>
            <w:id w:val="-1402602457"/>
            <w:placeholder>
              <w:docPart w:val="131BCC54D38A4B7BBED71FE0DA32AC5A"/>
            </w:placeholder>
            <w:text/>
          </w:sdtPr>
          <w:sdtEndPr/>
          <w:sdtContent>
            <w:tc>
              <w:tcPr>
                <w:tcW w:w="4135" w:type="dxa"/>
              </w:tcPr>
              <w:p w14:paraId="4CA1FD56" w14:textId="0167B6B7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LSO center Name</w:t>
                </w:r>
              </w:p>
            </w:tc>
          </w:sdtContent>
        </w:sdt>
      </w:tr>
      <w:tr w:rsidR="009B5A81" w:rsidRPr="007677C3" w14:paraId="57B194C6" w14:textId="77777777" w:rsidTr="009B5A81">
        <w:tc>
          <w:tcPr>
            <w:tcW w:w="5215" w:type="dxa"/>
          </w:tcPr>
          <w:p w14:paraId="4AB84D94" w14:textId="77777777" w:rsidR="009B5A81" w:rsidRPr="007677C3" w:rsidRDefault="009B5A81" w:rsidP="006759B2">
            <w:pPr>
              <w:rPr>
                <w:rFonts w:ascii="Arial" w:hAnsi="Arial" w:cs="Arial"/>
                <w:sz w:val="20"/>
                <w:szCs w:val="20"/>
              </w:rPr>
            </w:pPr>
            <w:permStart w:id="41431760" w:edGrp="everyone" w:colFirst="1" w:colLast="1"/>
            <w:permEnd w:id="261323747"/>
            <w:r w:rsidRPr="007677C3">
              <w:rPr>
                <w:rFonts w:ascii="Arial" w:hAnsi="Arial" w:cs="Arial"/>
                <w:sz w:val="20"/>
                <w:szCs w:val="20"/>
              </w:rPr>
              <w:t>ELSO Center Number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ELSO center number"/>
            <w:tag w:val="ELSO center number"/>
            <w:id w:val="-158544890"/>
            <w:placeholder>
              <w:docPart w:val="59DB00C6280F474E83FAB71C4A46AD83"/>
            </w:placeholder>
            <w:text/>
          </w:sdtPr>
          <w:sdtEndPr/>
          <w:sdtContent>
            <w:tc>
              <w:tcPr>
                <w:tcW w:w="4135" w:type="dxa"/>
              </w:tcPr>
              <w:p w14:paraId="1B84FB83" w14:textId="44E47F3E" w:rsidR="009B5A81" w:rsidRPr="007677C3" w:rsidRDefault="005136D6" w:rsidP="006759B2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ELSO center number</w:t>
                </w:r>
              </w:p>
            </w:tc>
          </w:sdtContent>
        </w:sdt>
      </w:tr>
      <w:permEnd w:id="41431760"/>
    </w:tbl>
    <w:p w14:paraId="3162DA8D" w14:textId="43D5DA3E" w:rsidR="007677C3" w:rsidRDefault="007677C3" w:rsidP="000F2586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sz w:val="24"/>
          <w:szCs w:val="24"/>
          <w:lang w:eastAsia="ja-JP"/>
        </w:rPr>
        <w:sectPr w:rsidR="007677C3" w:rsidSect="00AB1112">
          <w:headerReference w:type="default" r:id="rId14"/>
          <w:headerReference w:type="first" r:id="rId15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89188F" w:rsidRPr="007677C3" w14:paraId="0577A708" w14:textId="77777777" w:rsidTr="0089188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797E8315" w14:textId="20116A25" w:rsidR="0089188F" w:rsidRPr="007677C3" w:rsidRDefault="008B7AB5" w:rsidP="0089188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Primary question to be answered</w:t>
            </w:r>
          </w:p>
        </w:tc>
      </w:tr>
      <w:tr w:rsidR="0089188F" w:rsidRPr="007677C3" w14:paraId="5CDA28C1" w14:textId="77777777" w:rsidTr="0089188F">
        <w:tc>
          <w:tcPr>
            <w:tcW w:w="270" w:type="dxa"/>
          </w:tcPr>
          <w:p w14:paraId="5A4F8EAF" w14:textId="77777777" w:rsidR="0089188F" w:rsidRPr="007677C3" w:rsidRDefault="0089188F" w:rsidP="00FA217E">
            <w:pPr>
              <w:rPr>
                <w:rFonts w:ascii="Arial" w:hAnsi="Arial" w:cs="Arial"/>
                <w:sz w:val="20"/>
                <w:szCs w:val="20"/>
              </w:rPr>
            </w:pPr>
            <w:permStart w:id="795807975" w:edGrp="everyone" w:colFirst="1" w:colLast="1"/>
          </w:p>
        </w:tc>
        <w:tc>
          <w:tcPr>
            <w:tcW w:w="9090" w:type="dxa"/>
          </w:tcPr>
          <w:p w14:paraId="3921B2EE" w14:textId="1746CF3F" w:rsidR="0089188F" w:rsidRPr="007677C3" w:rsidRDefault="0089188F" w:rsidP="0089188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795807975"/>
    </w:tbl>
    <w:p w14:paraId="4B24D3AA" w14:textId="2CCC2410" w:rsidR="0083653E" w:rsidRDefault="0083653E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3E8DAA4F" w14:textId="5721C2B7" w:rsidR="00242201" w:rsidRDefault="00242201" w:rsidP="008B7AB5">
      <w:pPr>
        <w:spacing w:after="0" w:line="240" w:lineRule="auto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242201" w:rsidRPr="007677C3" w14:paraId="284EDA4A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5BCB7B87" w14:textId="760ED959" w:rsidR="00242201" w:rsidRPr="007677C3" w:rsidRDefault="008B7AB5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imary question - </w:t>
            </w:r>
            <w:r w:rsidR="0024220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42201" w:rsidRPr="0089188F">
              <w:rPr>
                <w:rFonts w:ascii="Arial" w:hAnsi="Arial" w:cs="Arial"/>
                <w:b/>
                <w:sz w:val="20"/>
                <w:szCs w:val="20"/>
              </w:rPr>
              <w:t xml:space="preserve">inclusion criteria  </w:t>
            </w:r>
            <w:r w:rsidR="00242201" w:rsidRPr="00921948">
              <w:rPr>
                <w:rFonts w:ascii="Arial" w:hAnsi="Arial" w:cs="Arial"/>
                <w:bCs/>
                <w:sz w:val="20"/>
                <w:szCs w:val="20"/>
              </w:rPr>
              <w:t>(defined by ICD-9 / ICD-10 codes, procedure codes, age, ECMO support type, e.g. 28 days to 18 years, pulmonary, 2018-2021 who had any mention of P27.1 ICD-10 diagnoses 2018-2021 who had any mention of P27.1 ICD-10 diagnoses)</w:t>
            </w:r>
          </w:p>
        </w:tc>
      </w:tr>
      <w:tr w:rsidR="00242201" w:rsidRPr="007677C3" w14:paraId="0E274BA5" w14:textId="77777777" w:rsidTr="00712D3F">
        <w:tc>
          <w:tcPr>
            <w:tcW w:w="270" w:type="dxa"/>
          </w:tcPr>
          <w:p w14:paraId="7419001A" w14:textId="77777777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1144725463" w:edGrp="everyone" w:colFirst="1" w:colLast="1"/>
          </w:p>
        </w:tc>
        <w:tc>
          <w:tcPr>
            <w:tcW w:w="9090" w:type="dxa"/>
          </w:tcPr>
          <w:p w14:paraId="7E25E0A0" w14:textId="14D845DA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144725463"/>
    </w:tbl>
    <w:p w14:paraId="22842F60" w14:textId="441A3531" w:rsidR="00242201" w:rsidRDefault="00242201" w:rsidP="0083653E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610BAA4D" w14:textId="77777777" w:rsidR="00242201" w:rsidRDefault="00242201" w:rsidP="00242201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242201" w:rsidRPr="007677C3" w14:paraId="3602B2A2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17912344" w14:textId="71257921" w:rsidR="00242201" w:rsidRPr="007677C3" w:rsidRDefault="0076407C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y exclusion criteria</w:t>
            </w:r>
          </w:p>
        </w:tc>
      </w:tr>
      <w:tr w:rsidR="00242201" w:rsidRPr="007677C3" w14:paraId="04AE42F8" w14:textId="77777777" w:rsidTr="00712D3F">
        <w:tc>
          <w:tcPr>
            <w:tcW w:w="270" w:type="dxa"/>
          </w:tcPr>
          <w:p w14:paraId="208BBCE8" w14:textId="77777777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1037196108" w:edGrp="everyone" w:colFirst="1" w:colLast="1"/>
          </w:p>
        </w:tc>
        <w:tc>
          <w:tcPr>
            <w:tcW w:w="9090" w:type="dxa"/>
          </w:tcPr>
          <w:p w14:paraId="2BDAD1C5" w14:textId="10A3B582" w:rsidR="00242201" w:rsidRPr="007677C3" w:rsidRDefault="00242201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037196108"/>
    </w:tbl>
    <w:p w14:paraId="2C4BD3C0" w14:textId="77777777" w:rsidR="00242201" w:rsidRDefault="00242201" w:rsidP="00242201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48B5B26B" w14:textId="77777777" w:rsidR="009C7393" w:rsidRDefault="009C7393" w:rsidP="009C7393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9C7393" w:rsidRPr="007677C3" w14:paraId="4847A826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7D8A9373" w14:textId="3AC8F659" w:rsidR="009C7393" w:rsidRPr="007677C3" w:rsidRDefault="009C7393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udy years</w:t>
            </w:r>
          </w:p>
        </w:tc>
      </w:tr>
      <w:tr w:rsidR="009C7393" w:rsidRPr="007677C3" w14:paraId="335A207F" w14:textId="77777777" w:rsidTr="00712D3F">
        <w:tc>
          <w:tcPr>
            <w:tcW w:w="270" w:type="dxa"/>
          </w:tcPr>
          <w:p w14:paraId="000A9FF0" w14:textId="77777777" w:rsidR="009C7393" w:rsidRPr="007677C3" w:rsidRDefault="009C7393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557649771" w:edGrp="everyone" w:colFirst="1" w:colLast="1"/>
          </w:p>
        </w:tc>
        <w:tc>
          <w:tcPr>
            <w:tcW w:w="9090" w:type="dxa"/>
          </w:tcPr>
          <w:p w14:paraId="32A65D68" w14:textId="407EBB91" w:rsidR="009C7393" w:rsidRPr="007677C3" w:rsidRDefault="009C7393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557649771"/>
    </w:tbl>
    <w:p w14:paraId="239D74B7" w14:textId="77777777" w:rsidR="009C7393" w:rsidRDefault="009C7393" w:rsidP="009C7393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p w14:paraId="6F19AE03" w14:textId="77777777" w:rsidR="00F16F08" w:rsidRDefault="00F16F08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270"/>
        <w:gridCol w:w="9090"/>
      </w:tblGrid>
      <w:tr w:rsidR="00F16F08" w:rsidRPr="007677C3" w14:paraId="6DEF138C" w14:textId="77777777" w:rsidTr="00712D3F">
        <w:tc>
          <w:tcPr>
            <w:tcW w:w="9360" w:type="dxa"/>
            <w:gridSpan w:val="2"/>
            <w:shd w:val="clear" w:color="auto" w:fill="D9D9D9" w:themeFill="background1" w:themeFillShade="D9"/>
          </w:tcPr>
          <w:p w14:paraId="32370CC7" w14:textId="77777777" w:rsidR="00F16F08" w:rsidRPr="00F16F08" w:rsidRDefault="00F16F08" w:rsidP="00712D3F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Relevant ELSO variables </w:t>
            </w:r>
            <w:r w:rsidRPr="00F16F08">
              <w:rPr>
                <w:rFonts w:ascii="Arial" w:hAnsi="Arial" w:cs="Arial"/>
                <w:bCs/>
                <w:sz w:val="20"/>
                <w:szCs w:val="20"/>
              </w:rPr>
              <w:t xml:space="preserve">(do not state – ‘All Available’, do not list dates) </w:t>
            </w:r>
          </w:p>
          <w:p w14:paraId="47359702" w14:textId="405FB1DC" w:rsidR="00F16F08" w:rsidRPr="007677C3" w:rsidRDefault="00F16F08" w:rsidP="00712D3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16F08">
              <w:rPr>
                <w:rFonts w:ascii="Arial" w:hAnsi="Arial" w:cs="Arial"/>
                <w:bCs/>
                <w:sz w:val="20"/>
                <w:szCs w:val="20"/>
              </w:rPr>
              <w:t>* for variables not listed in ELSO including addenda, the data request will be rejected:</w:t>
            </w:r>
          </w:p>
        </w:tc>
      </w:tr>
      <w:tr w:rsidR="00F16F08" w:rsidRPr="007677C3" w14:paraId="63257BD6" w14:textId="77777777" w:rsidTr="00712D3F">
        <w:tc>
          <w:tcPr>
            <w:tcW w:w="270" w:type="dxa"/>
          </w:tcPr>
          <w:p w14:paraId="07CDCA50" w14:textId="77777777" w:rsidR="00F16F08" w:rsidRPr="007677C3" w:rsidRDefault="00F16F08" w:rsidP="00712D3F">
            <w:pPr>
              <w:rPr>
                <w:rFonts w:ascii="Arial" w:hAnsi="Arial" w:cs="Arial"/>
                <w:sz w:val="20"/>
                <w:szCs w:val="20"/>
              </w:rPr>
            </w:pPr>
            <w:permStart w:id="182455109" w:edGrp="everyone" w:colFirst="1" w:colLast="1"/>
          </w:p>
        </w:tc>
        <w:tc>
          <w:tcPr>
            <w:tcW w:w="9090" w:type="dxa"/>
          </w:tcPr>
          <w:p w14:paraId="7CD71AA1" w14:textId="1E4119C7" w:rsidR="00F16F08" w:rsidRPr="007677C3" w:rsidRDefault="00F16F08" w:rsidP="00712D3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permEnd w:id="182455109"/>
    </w:tbl>
    <w:p w14:paraId="300CA991" w14:textId="2153BA7A" w:rsidR="00F16F08" w:rsidRDefault="00F16F08" w:rsidP="00F16F08">
      <w:pPr>
        <w:spacing w:after="0" w:line="240" w:lineRule="auto"/>
        <w:jc w:val="center"/>
        <w:rPr>
          <w:rFonts w:ascii="Arial" w:eastAsia="MS Gothic" w:hAnsi="Arial" w:cs="Arial"/>
          <w:b/>
          <w:bCs/>
          <w:iCs/>
          <w:lang w:eastAsia="ja-JP"/>
        </w:rPr>
      </w:pPr>
    </w:p>
    <w:sectPr w:rsidR="00F16F08" w:rsidSect="00AB1112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985601" w14:textId="77777777" w:rsidR="003E47FD" w:rsidRDefault="003E47FD" w:rsidP="00AB1112">
      <w:pPr>
        <w:spacing w:after="0" w:line="240" w:lineRule="auto"/>
      </w:pPr>
      <w:r>
        <w:separator/>
      </w:r>
    </w:p>
  </w:endnote>
  <w:endnote w:type="continuationSeparator" w:id="0">
    <w:p w14:paraId="6A65C861" w14:textId="77777777" w:rsidR="003E47FD" w:rsidRDefault="003E47FD" w:rsidP="00AB1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85FC21" w14:textId="77777777" w:rsidR="003E47FD" w:rsidRDefault="003E47FD" w:rsidP="00AB1112">
      <w:pPr>
        <w:spacing w:after="0" w:line="240" w:lineRule="auto"/>
      </w:pPr>
      <w:r>
        <w:separator/>
      </w:r>
    </w:p>
  </w:footnote>
  <w:footnote w:type="continuationSeparator" w:id="0">
    <w:p w14:paraId="28154567" w14:textId="77777777" w:rsidR="003E47FD" w:rsidRDefault="003E47FD" w:rsidP="00AB1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4A10ED" w14:textId="77777777" w:rsidR="00A90436" w:rsidRDefault="00A90436" w:rsidP="00A90436">
    <w:pPr>
      <w:pStyle w:val="BodyTextIndent"/>
      <w:ind w:left="720"/>
      <w:jc w:val="right"/>
      <w:rPr>
        <w:rFonts w:ascii="Arial" w:hAnsi="Arial" w:cs="Arial"/>
        <w:i/>
        <w:sz w:val="40"/>
        <w:szCs w:val="40"/>
      </w:rPr>
    </w:pPr>
    <w:r>
      <w:rPr>
        <w:rFonts w:ascii="Arial" w:hAnsi="Arial" w:cs="Arial"/>
        <w:i/>
        <w:noProof/>
        <w:sz w:val="40"/>
        <w:szCs w:val="40"/>
      </w:rPr>
      <w:drawing>
        <wp:anchor distT="0" distB="0" distL="114300" distR="114300" simplePos="0" relativeHeight="251663360" behindDoc="0" locked="0" layoutInCell="1" allowOverlap="1" wp14:anchorId="0FCED8A6" wp14:editId="0D5A1E24">
          <wp:simplePos x="0" y="0"/>
          <wp:positionH relativeFrom="column">
            <wp:posOffset>-112827</wp:posOffset>
          </wp:positionH>
          <wp:positionV relativeFrom="paragraph">
            <wp:posOffset>10795</wp:posOffset>
          </wp:positionV>
          <wp:extent cx="1021080" cy="758928"/>
          <wp:effectExtent l="0" t="0" r="7620" b="3175"/>
          <wp:wrapNone/>
          <wp:docPr id="1" name="Picture 1" descr="D:\logo\ELSO_CMYK 2017-0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\ELSO_CMYK 2017-0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7589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65C7">
      <w:rPr>
        <w:rFonts w:ascii="Arial" w:hAnsi="Arial" w:cs="Arial"/>
        <w:i/>
        <w:sz w:val="40"/>
        <w:szCs w:val="40"/>
      </w:rPr>
      <w:t>Extracorporeal Life Support Organization</w:t>
    </w:r>
  </w:p>
  <w:p w14:paraId="55781429" w14:textId="77777777" w:rsidR="00A90436" w:rsidRPr="00A907AD" w:rsidRDefault="00A90436" w:rsidP="00A90436">
    <w:pPr>
      <w:pStyle w:val="BodyTextIndent"/>
      <w:jc w:val="right"/>
      <w:rPr>
        <w:rFonts w:ascii="Arial" w:hAnsi="Arial" w:cs="Arial"/>
        <w:i/>
        <w:sz w:val="16"/>
        <w:szCs w:val="16"/>
      </w:rPr>
    </w:pPr>
  </w:p>
  <w:p w14:paraId="7AAA4E58" w14:textId="77777777" w:rsidR="00A90436" w:rsidRDefault="00A90436" w:rsidP="00A90436">
    <w:pPr>
      <w:pStyle w:val="BodyTextIndent"/>
      <w:jc w:val="right"/>
      <w:rPr>
        <w:rFonts w:ascii="Arial" w:hAnsi="Arial" w:cs="Arial"/>
        <w:sz w:val="32"/>
        <w:szCs w:val="32"/>
      </w:rPr>
    </w:pPr>
    <w:r>
      <w:rPr>
        <w:rFonts w:ascii="Arial" w:hAnsi="Arial" w:cs="Arial"/>
        <w:sz w:val="32"/>
        <w:szCs w:val="32"/>
      </w:rPr>
      <w:t>ELSO Data Request Form for Publication</w:t>
    </w:r>
  </w:p>
  <w:p w14:paraId="728C83EC" w14:textId="554309A4" w:rsidR="00A90436" w:rsidRDefault="003E47FD" w:rsidP="00A90436">
    <w:pPr>
      <w:pStyle w:val="BodyTextIndent"/>
      <w:spacing w:before="120"/>
      <w:jc w:val="right"/>
      <w:rPr>
        <w:rStyle w:val="Hyperlink"/>
        <w:rFonts w:ascii="Arial" w:hAnsi="Arial" w:cs="Arial"/>
        <w:sz w:val="22"/>
        <w:szCs w:val="22"/>
      </w:rPr>
    </w:pPr>
    <w:hyperlink r:id="rId2" w:history="1">
      <w:r w:rsidR="00A90436" w:rsidRPr="008826FE">
        <w:rPr>
          <w:rStyle w:val="Hyperlink"/>
          <w:rFonts w:ascii="Arial" w:hAnsi="Arial" w:cs="Arial"/>
          <w:sz w:val="22"/>
          <w:szCs w:val="22"/>
        </w:rPr>
        <w:t>ELSODataRequest@elso.org</w:t>
      </w:r>
    </w:hyperlink>
  </w:p>
  <w:p w14:paraId="07D5CC1F" w14:textId="77777777" w:rsidR="00A90436" w:rsidRDefault="00A90436" w:rsidP="00A90436">
    <w:pPr>
      <w:pStyle w:val="BodyTextIndent"/>
      <w:spacing w:before="120"/>
      <w:jc w:val="right"/>
      <w:rPr>
        <w:rFonts w:ascii="Arial" w:hAnsi="Arial" w:cs="Arial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61B9DC" w14:textId="77777777" w:rsidR="00AB1112" w:rsidRDefault="00AB1112" w:rsidP="00AB1112">
    <w:pPr>
      <w:pStyle w:val="BodyTextIndent"/>
      <w:ind w:left="720"/>
      <w:jc w:val="right"/>
      <w:rPr>
        <w:rFonts w:ascii="Arial" w:hAnsi="Arial" w:cs="Arial"/>
        <w:i/>
        <w:sz w:val="40"/>
        <w:szCs w:val="40"/>
      </w:rPr>
    </w:pPr>
    <w:r>
      <w:rPr>
        <w:rFonts w:ascii="Arial" w:hAnsi="Arial" w:cs="Arial"/>
        <w:i/>
        <w:noProof/>
        <w:sz w:val="40"/>
        <w:szCs w:val="40"/>
      </w:rPr>
      <w:drawing>
        <wp:anchor distT="0" distB="0" distL="114300" distR="114300" simplePos="0" relativeHeight="251661312" behindDoc="0" locked="0" layoutInCell="1" allowOverlap="1" wp14:anchorId="1735FCC1" wp14:editId="0D2E46EF">
          <wp:simplePos x="0" y="0"/>
          <wp:positionH relativeFrom="column">
            <wp:posOffset>-112827</wp:posOffset>
          </wp:positionH>
          <wp:positionV relativeFrom="paragraph">
            <wp:posOffset>10795</wp:posOffset>
          </wp:positionV>
          <wp:extent cx="1021080" cy="758928"/>
          <wp:effectExtent l="0" t="0" r="7620" b="3175"/>
          <wp:wrapNone/>
          <wp:docPr id="2" name="Picture 2" descr="D:\logo\ELSO_CMYK 2017-0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logo\ELSO_CMYK 2017-0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7589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A65C7">
      <w:rPr>
        <w:rFonts w:ascii="Arial" w:hAnsi="Arial" w:cs="Arial"/>
        <w:i/>
        <w:sz w:val="40"/>
        <w:szCs w:val="40"/>
      </w:rPr>
      <w:t>Extracorporeal Life Support Organization</w:t>
    </w:r>
  </w:p>
  <w:p w14:paraId="4923E02C" w14:textId="77777777" w:rsidR="00AB1112" w:rsidRPr="00A907AD" w:rsidRDefault="00AB1112" w:rsidP="00AB1112">
    <w:pPr>
      <w:pStyle w:val="BodyTextIndent"/>
      <w:jc w:val="right"/>
      <w:rPr>
        <w:rFonts w:ascii="Arial" w:hAnsi="Arial" w:cs="Arial"/>
        <w:i/>
        <w:sz w:val="16"/>
        <w:szCs w:val="16"/>
      </w:rPr>
    </w:pPr>
  </w:p>
  <w:p w14:paraId="005BDB1E" w14:textId="4A4AD96E" w:rsidR="00AB1112" w:rsidRPr="008B7AB5" w:rsidRDefault="008B7AB5" w:rsidP="00AB1112">
    <w:pPr>
      <w:pStyle w:val="BodyTextIndent"/>
      <w:jc w:val="right"/>
      <w:rPr>
        <w:rFonts w:ascii="Arial" w:hAnsi="Arial" w:cs="Arial"/>
        <w:szCs w:val="32"/>
        <w:u w:val="single"/>
      </w:rPr>
    </w:pPr>
    <w:r w:rsidRPr="008B7AB5">
      <w:rPr>
        <w:rFonts w:ascii="Arial" w:hAnsi="Arial" w:cs="Arial"/>
        <w:szCs w:val="32"/>
        <w:u w:val="single"/>
      </w:rPr>
      <w:t>Internal USE ONLY – NOT for Publication Data Request Form</w:t>
    </w:r>
  </w:p>
  <w:p w14:paraId="5EF1CD49" w14:textId="77777777" w:rsidR="00AB1112" w:rsidRDefault="003E47FD" w:rsidP="00AB1112">
    <w:pPr>
      <w:pStyle w:val="BodyTextIndent"/>
      <w:spacing w:before="120"/>
      <w:jc w:val="right"/>
      <w:rPr>
        <w:rFonts w:ascii="Arial" w:hAnsi="Arial" w:cs="Arial"/>
        <w:sz w:val="22"/>
        <w:szCs w:val="22"/>
      </w:rPr>
    </w:pPr>
    <w:hyperlink r:id="rId2" w:history="1">
      <w:r w:rsidR="00AB1112" w:rsidRPr="008826FE">
        <w:rPr>
          <w:rStyle w:val="Hyperlink"/>
          <w:rFonts w:ascii="Arial" w:hAnsi="Arial" w:cs="Arial"/>
          <w:sz w:val="22"/>
          <w:szCs w:val="22"/>
        </w:rPr>
        <w:t>ELSODataRequest@elso.org</w:t>
      </w:r>
    </w:hyperlink>
  </w:p>
  <w:p w14:paraId="7D5D5CFB" w14:textId="77777777" w:rsidR="00AB1112" w:rsidRDefault="00AB1112" w:rsidP="00AB1112">
    <w:pPr>
      <w:pStyle w:val="BodyTextIndent"/>
      <w:spacing w:before="120"/>
      <w:jc w:val="right"/>
      <w:rPr>
        <w:rFonts w:ascii="Arial" w:hAnsi="Arial" w:cs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3E0DEC"/>
    <w:multiLevelType w:val="hybridMultilevel"/>
    <w:tmpl w:val="DB3E6D24"/>
    <w:lvl w:ilvl="0" w:tplc="75D4A9F6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A2C5773"/>
    <w:multiLevelType w:val="hybridMultilevel"/>
    <w:tmpl w:val="4008D09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readOnly" w:enforcement="1" w:cryptProviderType="rsaAES" w:cryptAlgorithmClass="hash" w:cryptAlgorithmType="typeAny" w:cryptAlgorithmSid="14" w:cryptSpinCount="100000" w:hash="S8Vjud7MbImbUv9mgLna92mdQUUk1qfjZBJjkcHawOW4fMxu7OCZX5KgmSKwDaG0GVOdWW3t6lShCGEeI94lxQ==" w:salt="FO5BoAcgX6uzZUj7RtB/wA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wcRRkaGZkbGSjpKwanFxZn5eSAFhoa1ADFK0yctAAAA"/>
  </w:docVars>
  <w:rsids>
    <w:rsidRoot w:val="00AB1112"/>
    <w:rsid w:val="000068D3"/>
    <w:rsid w:val="00053BE3"/>
    <w:rsid w:val="00061B60"/>
    <w:rsid w:val="000710BA"/>
    <w:rsid w:val="000766C9"/>
    <w:rsid w:val="00092009"/>
    <w:rsid w:val="0009620C"/>
    <w:rsid w:val="000F2586"/>
    <w:rsid w:val="000F56B3"/>
    <w:rsid w:val="00104B73"/>
    <w:rsid w:val="0011174E"/>
    <w:rsid w:val="00130AA3"/>
    <w:rsid w:val="001806BE"/>
    <w:rsid w:val="001F7611"/>
    <w:rsid w:val="00202A44"/>
    <w:rsid w:val="002063B1"/>
    <w:rsid w:val="00242201"/>
    <w:rsid w:val="00255DC4"/>
    <w:rsid w:val="002B4715"/>
    <w:rsid w:val="002C2781"/>
    <w:rsid w:val="002F1E1F"/>
    <w:rsid w:val="002F4833"/>
    <w:rsid w:val="00302428"/>
    <w:rsid w:val="003151F6"/>
    <w:rsid w:val="00337D21"/>
    <w:rsid w:val="00347B21"/>
    <w:rsid w:val="00355BDF"/>
    <w:rsid w:val="0036347F"/>
    <w:rsid w:val="003B606A"/>
    <w:rsid w:val="003E47FD"/>
    <w:rsid w:val="00425A12"/>
    <w:rsid w:val="00427C68"/>
    <w:rsid w:val="00475D84"/>
    <w:rsid w:val="004A3E8E"/>
    <w:rsid w:val="005136D6"/>
    <w:rsid w:val="00516902"/>
    <w:rsid w:val="00520159"/>
    <w:rsid w:val="0053680B"/>
    <w:rsid w:val="00560A87"/>
    <w:rsid w:val="00641384"/>
    <w:rsid w:val="00642112"/>
    <w:rsid w:val="00656DE0"/>
    <w:rsid w:val="00691319"/>
    <w:rsid w:val="006B4B5C"/>
    <w:rsid w:val="007109EA"/>
    <w:rsid w:val="0074534A"/>
    <w:rsid w:val="00753E84"/>
    <w:rsid w:val="0076407C"/>
    <w:rsid w:val="007677C3"/>
    <w:rsid w:val="00770688"/>
    <w:rsid w:val="00772CA3"/>
    <w:rsid w:val="00796222"/>
    <w:rsid w:val="00797F29"/>
    <w:rsid w:val="007A71E3"/>
    <w:rsid w:val="007B596D"/>
    <w:rsid w:val="007C617F"/>
    <w:rsid w:val="007E7B83"/>
    <w:rsid w:val="00822C16"/>
    <w:rsid w:val="00825B76"/>
    <w:rsid w:val="0083653E"/>
    <w:rsid w:val="00836D03"/>
    <w:rsid w:val="0084068A"/>
    <w:rsid w:val="00877DCF"/>
    <w:rsid w:val="0089188F"/>
    <w:rsid w:val="008B05DC"/>
    <w:rsid w:val="008B7AB5"/>
    <w:rsid w:val="00921948"/>
    <w:rsid w:val="00951A3C"/>
    <w:rsid w:val="009719DA"/>
    <w:rsid w:val="00974206"/>
    <w:rsid w:val="0097601C"/>
    <w:rsid w:val="009B5A81"/>
    <w:rsid w:val="009C7393"/>
    <w:rsid w:val="009F6E64"/>
    <w:rsid w:val="00A15269"/>
    <w:rsid w:val="00A23F5B"/>
    <w:rsid w:val="00A40148"/>
    <w:rsid w:val="00A76166"/>
    <w:rsid w:val="00A90436"/>
    <w:rsid w:val="00AA4E7A"/>
    <w:rsid w:val="00AB1112"/>
    <w:rsid w:val="00AC19A0"/>
    <w:rsid w:val="00B31DCD"/>
    <w:rsid w:val="00B3618E"/>
    <w:rsid w:val="00B47A57"/>
    <w:rsid w:val="00B93DE2"/>
    <w:rsid w:val="00B9480B"/>
    <w:rsid w:val="00BA3220"/>
    <w:rsid w:val="00C05BE9"/>
    <w:rsid w:val="00C50C4A"/>
    <w:rsid w:val="00C5684A"/>
    <w:rsid w:val="00C81736"/>
    <w:rsid w:val="00C85F28"/>
    <w:rsid w:val="00CD1215"/>
    <w:rsid w:val="00CE2DEF"/>
    <w:rsid w:val="00CE57DC"/>
    <w:rsid w:val="00D278EA"/>
    <w:rsid w:val="00D30CFD"/>
    <w:rsid w:val="00D33B20"/>
    <w:rsid w:val="00D52761"/>
    <w:rsid w:val="00D63AA9"/>
    <w:rsid w:val="00DB084E"/>
    <w:rsid w:val="00DD4908"/>
    <w:rsid w:val="00DF503C"/>
    <w:rsid w:val="00E06C4B"/>
    <w:rsid w:val="00E11E11"/>
    <w:rsid w:val="00E56654"/>
    <w:rsid w:val="00E70E2D"/>
    <w:rsid w:val="00E81451"/>
    <w:rsid w:val="00E82960"/>
    <w:rsid w:val="00E85C19"/>
    <w:rsid w:val="00ED45FA"/>
    <w:rsid w:val="00F16F08"/>
    <w:rsid w:val="00F3626E"/>
    <w:rsid w:val="00F60A2B"/>
    <w:rsid w:val="00F84C7E"/>
    <w:rsid w:val="00FA4698"/>
    <w:rsid w:val="00FA77E0"/>
    <w:rsid w:val="0238BB74"/>
    <w:rsid w:val="5E48A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BEC363"/>
  <w15:chartTrackingRefBased/>
  <w15:docId w15:val="{4C27509B-4131-49E2-8FD9-2A927233F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112"/>
  </w:style>
  <w:style w:type="paragraph" w:styleId="Footer">
    <w:name w:val="footer"/>
    <w:basedOn w:val="Normal"/>
    <w:link w:val="FooterChar"/>
    <w:uiPriority w:val="99"/>
    <w:unhideWhenUsed/>
    <w:rsid w:val="00AB11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112"/>
  </w:style>
  <w:style w:type="paragraph" w:styleId="BodyTextIndent">
    <w:name w:val="Body Text Indent"/>
    <w:basedOn w:val="Normal"/>
    <w:link w:val="BodyTextIndentChar"/>
    <w:uiPriority w:val="99"/>
    <w:rsid w:val="00AB1112"/>
    <w:pPr>
      <w:spacing w:after="0" w:line="240" w:lineRule="auto"/>
      <w:ind w:left="360"/>
    </w:pPr>
    <w:rPr>
      <w:rFonts w:ascii="Times New Roman" w:eastAsia="MS Mincho" w:hAnsi="Times New Roman" w:cs="Times New Roman"/>
      <w:b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B1112"/>
    <w:rPr>
      <w:rFonts w:ascii="Times New Roman" w:eastAsia="MS Mincho" w:hAnsi="Times New Roman" w:cs="Times New Roman"/>
      <w:b/>
      <w:sz w:val="24"/>
      <w:szCs w:val="20"/>
    </w:rPr>
  </w:style>
  <w:style w:type="character" w:styleId="CommentReference">
    <w:name w:val="annotation reference"/>
    <w:basedOn w:val="DefaultParagraphFont"/>
    <w:semiHidden/>
    <w:unhideWhenUsed/>
    <w:rsid w:val="00AB111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B1112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rsid w:val="00AB1112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1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1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111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B0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DB084E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DB084E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4E7A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4E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7677C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7DC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362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ELSODataRequest@elso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elso.org/Portals/0/Files/ELSO_Policy_on_Data.pdf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lso.org/Registry/ELSODataRequestsInstructions.aspx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www.elso.org/Registry/InternationalSummaryandReports/InternationalSummary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ELSODataRequest@elso.org" TargetMode="External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ELSODataRequest@elso.org" TargetMode="External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A90074B909F45ABAFC5C10B2A03F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199BB-1E80-459D-A4B1-52280212DEB1}"/>
      </w:docPartPr>
      <w:docPartBody>
        <w:p w:rsidR="00B90EB0" w:rsidRDefault="00B90EB0" w:rsidP="00B90EB0">
          <w:pPr>
            <w:pStyle w:val="DA90074B909F45ABAFC5C10B2A03F4D7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EC1945C0084BC38B1EF70F2EE8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DD733-6304-46E9-8BDE-8073A5E9CCAC}"/>
      </w:docPartPr>
      <w:docPartBody>
        <w:p w:rsidR="00B90EB0" w:rsidRDefault="00B90EB0" w:rsidP="00B90EB0">
          <w:pPr>
            <w:pStyle w:val="94EC1945C0084BC38B1EF70F2EE84D47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9A400DF9EB4C15AE13EC2F4B99F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9701A-348C-4A61-B975-8F4C7444EF28}"/>
      </w:docPartPr>
      <w:docPartBody>
        <w:p w:rsidR="00B90EB0" w:rsidRDefault="00B90EB0" w:rsidP="00B90EB0">
          <w:pPr>
            <w:pStyle w:val="569A400DF9EB4C15AE13EC2F4B99F6FF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EFDC372EA43A1BC50C61C0761D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FD3DF-36CF-42FC-B13F-CB5C8DDD068E}"/>
      </w:docPartPr>
      <w:docPartBody>
        <w:p w:rsidR="00B90EB0" w:rsidRDefault="00B90EB0" w:rsidP="00B90EB0">
          <w:pPr>
            <w:pStyle w:val="8A5EFDC372EA43A1BC50C61C0761D4FB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7079FC2B514FD5BF6F086419F43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1F9DE-D18C-4A60-B7C1-4B8B22AA698B}"/>
      </w:docPartPr>
      <w:docPartBody>
        <w:p w:rsidR="00B90EB0" w:rsidRDefault="00B90EB0" w:rsidP="00B90EB0">
          <w:pPr>
            <w:pStyle w:val="987079FC2B514FD5BF6F086419F43AFF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04B9F286D047C38E2D92401FBD9D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EE9EF-6950-4B99-9A44-08468D6642A3}"/>
      </w:docPartPr>
      <w:docPartBody>
        <w:p w:rsidR="00B90EB0" w:rsidRDefault="00B90EB0" w:rsidP="00B90EB0">
          <w:pPr>
            <w:pStyle w:val="E904B9F286D047C38E2D92401FBD9D903"/>
          </w:pPr>
          <w:r w:rsidRPr="001D14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1BCC54D38A4B7BBED71FE0DA32A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31A44-7569-458C-9947-D73ADDF9BF28}"/>
      </w:docPartPr>
      <w:docPartBody>
        <w:p w:rsidR="00B90EB0" w:rsidRDefault="00B90EB0" w:rsidP="00B90EB0">
          <w:pPr>
            <w:pStyle w:val="131BCC54D38A4B7BBED71FE0DA32AC5A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DB00C6280F474E83FAB71C4A46A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84A16-82D4-484E-A556-E36CD42502D2}"/>
      </w:docPartPr>
      <w:docPartBody>
        <w:p w:rsidR="00B90EB0" w:rsidRDefault="00B90EB0" w:rsidP="00B90EB0">
          <w:pPr>
            <w:pStyle w:val="59DB00C6280F474E83FAB71C4A46AD833"/>
          </w:pPr>
          <w:r w:rsidRPr="001D144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1460B"/>
    <w:rsid w:val="000B54DD"/>
    <w:rsid w:val="002046FE"/>
    <w:rsid w:val="00256515"/>
    <w:rsid w:val="002D152D"/>
    <w:rsid w:val="00425322"/>
    <w:rsid w:val="004771EF"/>
    <w:rsid w:val="0081460B"/>
    <w:rsid w:val="00825FF6"/>
    <w:rsid w:val="009013A5"/>
    <w:rsid w:val="00A07011"/>
    <w:rsid w:val="00B90EB0"/>
    <w:rsid w:val="00C47000"/>
    <w:rsid w:val="00D2094B"/>
    <w:rsid w:val="00DB457A"/>
    <w:rsid w:val="00E257AF"/>
    <w:rsid w:val="00E678E1"/>
    <w:rsid w:val="00FD1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71EF"/>
    <w:rPr>
      <w:color w:val="808080"/>
    </w:rPr>
  </w:style>
  <w:style w:type="paragraph" w:customStyle="1" w:styleId="DA90074B909F45ABAFC5C10B2A03F4D73">
    <w:name w:val="DA90074B909F45ABAFC5C10B2A03F4D73"/>
    <w:rsid w:val="00B90EB0"/>
    <w:rPr>
      <w:rFonts w:eastAsiaTheme="minorHAnsi"/>
      <w:lang w:val="en-US" w:eastAsia="en-US"/>
    </w:rPr>
  </w:style>
  <w:style w:type="paragraph" w:customStyle="1" w:styleId="94EC1945C0084BC38B1EF70F2EE84D473">
    <w:name w:val="94EC1945C0084BC38B1EF70F2EE84D473"/>
    <w:rsid w:val="00B90EB0"/>
    <w:rPr>
      <w:rFonts w:eastAsiaTheme="minorHAnsi"/>
      <w:lang w:val="en-US" w:eastAsia="en-US"/>
    </w:rPr>
  </w:style>
  <w:style w:type="paragraph" w:customStyle="1" w:styleId="569A400DF9EB4C15AE13EC2F4B99F6FF3">
    <w:name w:val="569A400DF9EB4C15AE13EC2F4B99F6FF3"/>
    <w:rsid w:val="00B90EB0"/>
    <w:rPr>
      <w:rFonts w:eastAsiaTheme="minorHAnsi"/>
      <w:lang w:val="en-US" w:eastAsia="en-US"/>
    </w:rPr>
  </w:style>
  <w:style w:type="paragraph" w:customStyle="1" w:styleId="8A5EFDC372EA43A1BC50C61C0761D4FB3">
    <w:name w:val="8A5EFDC372EA43A1BC50C61C0761D4FB3"/>
    <w:rsid w:val="00B90EB0"/>
    <w:rPr>
      <w:rFonts w:eastAsiaTheme="minorHAnsi"/>
      <w:lang w:val="en-US" w:eastAsia="en-US"/>
    </w:rPr>
  </w:style>
  <w:style w:type="paragraph" w:customStyle="1" w:styleId="987079FC2B514FD5BF6F086419F43AFF3">
    <w:name w:val="987079FC2B514FD5BF6F086419F43AFF3"/>
    <w:rsid w:val="00B90EB0"/>
    <w:rPr>
      <w:rFonts w:eastAsiaTheme="minorHAnsi"/>
      <w:lang w:val="en-US" w:eastAsia="en-US"/>
    </w:rPr>
  </w:style>
  <w:style w:type="paragraph" w:customStyle="1" w:styleId="E904B9F286D047C38E2D92401FBD9D903">
    <w:name w:val="E904B9F286D047C38E2D92401FBD9D903"/>
    <w:rsid w:val="00B90EB0"/>
    <w:rPr>
      <w:rFonts w:eastAsiaTheme="minorHAnsi"/>
      <w:lang w:val="en-US" w:eastAsia="en-US"/>
    </w:rPr>
  </w:style>
  <w:style w:type="paragraph" w:customStyle="1" w:styleId="131BCC54D38A4B7BBED71FE0DA32AC5A3">
    <w:name w:val="131BCC54D38A4B7BBED71FE0DA32AC5A3"/>
    <w:rsid w:val="00B90EB0"/>
    <w:rPr>
      <w:rFonts w:eastAsiaTheme="minorHAnsi"/>
      <w:lang w:val="en-US" w:eastAsia="en-US"/>
    </w:rPr>
  </w:style>
  <w:style w:type="paragraph" w:customStyle="1" w:styleId="59DB00C6280F474E83FAB71C4A46AD833">
    <w:name w:val="59DB00C6280F474E83FAB71C4A46AD833"/>
    <w:rsid w:val="00B90EB0"/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BE81F2FE932446843475ED8DA0EC6B" ma:contentTypeVersion="6" ma:contentTypeDescription="Create a new document." ma:contentTypeScope="" ma:versionID="b81d6f562cc9d07fcfbc54c3760602b3">
  <xsd:schema xmlns:xsd="http://www.w3.org/2001/XMLSchema" xmlns:xs="http://www.w3.org/2001/XMLSchema" xmlns:p="http://schemas.microsoft.com/office/2006/metadata/properties" xmlns:ns2="63106863-c729-4945-9ee0-4d49aa9b65ed" targetNamespace="http://schemas.microsoft.com/office/2006/metadata/properties" ma:root="true" ma:fieldsID="2c8416404985eb7efed5d3e92a72ffb9" ns2:_="">
    <xsd:import namespace="63106863-c729-4945-9ee0-4d49aa9b65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06863-c729-4945-9ee0-4d49aa9b65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1B9EB6-75B1-4CDA-A68E-1E54617BA7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106863-c729-4945-9ee0-4d49aa9b65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A0D30E-62BF-4819-83E8-327415A9232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87193F-D545-471B-B760-B77D7160966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1949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ildren's Hospital</Company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, Marc</dc:creator>
  <cp:keywords/>
  <dc:description/>
  <cp:lastModifiedBy>Anders, Marc</cp:lastModifiedBy>
  <cp:revision>2</cp:revision>
  <dcterms:created xsi:type="dcterms:W3CDTF">2022-02-28T19:37:00Z</dcterms:created>
  <dcterms:modified xsi:type="dcterms:W3CDTF">2022-02-28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BE81F2FE932446843475ED8DA0EC6B</vt:lpwstr>
  </property>
</Properties>
</file>